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Marketing Manager Internship Position</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w:t>
      </w:r>
    </w:p>
    <w:p>
      <w:pPr>
        <w:pStyle w:val="BodyText"/>
      </w:pPr>
      <w:r>
        <w:t xml:space="preserve">Tashkent, Uzbekistan</w:t>
      </w:r>
      <w:r>
        <w:br/>
      </w:r>
      <w:r>
        <w:t xml:space="preserve">October 26, 2023</w:t>
      </w:r>
    </w:p>
    <w:p>
      <w:pPr>
        <w:pStyle w:val="BodyText"/>
      </w:pPr>
      <w:r>
        <w:t xml:space="preserve">Hiring Manager</w:t>
      </w:r>
      <w:r>
        <w:br/>
      </w:r>
      <w:r>
        <w:t xml:space="preserve">[Company Name]</w:t>
      </w:r>
      <w:r>
        <w:br/>
      </w:r>
      <w:r>
        <w:t xml:space="preserve">[Company Address]</w:t>
      </w:r>
      <w:r>
        <w:br/>
      </w:r>
      <w:r>
        <w:t xml:space="preserve">Tashkent, Uzbekistan</w:t>
      </w:r>
    </w:p>
    <w:p>
      <w:pPr>
        <w:pStyle w:val="BodyText"/>
      </w:pPr>
      <w:r>
        <w:t xml:space="preserve">Application for Marketing Manager Internship at [Company Name] in Uzbekistan Tashkent</w:t>
      </w:r>
    </w:p>
    <w:p>
      <w:pPr>
        <w:pStyle w:val="BodyText"/>
      </w:pPr>
      <w:r>
        <w:t xml:space="preserve">Dear Hiring Manager,</w:t>
      </w:r>
      <w:r>
        <w:t xml:space="preserve"> </w:t>
      </w:r>
      <w:r>
        <w:t xml:space="preserve">I am writing to express my enthusiastic application for the Marketing Manager Internship position at [Company Name] in Uzbekistan Tashkent. As a dedicated marketing student at Tashkent State University with a focus on digital strategy and consumer behavior analysis, I have closely followed your company's innovative campaigns that are transforming Tashkent's competitive business landscape. This internship opportunity represents the perfect convergence of my academic passion and professional aspirations within Uzbekistan's rapidly evolving market ecosystem.</w:t>
      </w:r>
      <w:r>
        <w:t xml:space="preserve"> </w:t>
      </w:r>
      <w:r>
        <w:t xml:space="preserve">My academic journey has equipped me with comprehensive theoretical knowledge directly applicable to modern marketing challenges. I recently completed a capstone project analyzing the digital adoption patterns of Uzbek consumers across mobile-first platforms, which revealed critical insights about local content preferences in Tashkent's urban centers. For instance, my research demonstrated that 78% of Tashkent's millennial population engages with brands through Instagram and TikTok—platforms where your recent "Tashkent Pulse" campaign achieved remarkable 40% engagement spikes. I am eager to contribute this localized understanding to your team while learning from industry veterans at [Company Name].</w:t>
      </w:r>
      <w:r>
        <w:t xml:space="preserve"> </w:t>
      </w:r>
      <w:r>
        <w:t xml:space="preserve">What particularly excites me about this Internship Application Letter opportunity is the chance to immerse myself in Uzbekistan Tashkent's dynamic marketing environment. As the capital city positioning itself as Central Asia's digital hub, Tashkent offers unparalleled opportunities for innovation—where traditional market strategies intersect with emerging e-commerce platforms like Mvideo. I am particularly drawn to your company's recent expansion into sustainable tourism marketing for Samarkand and Bukhara, aligning perfectly with my coursework in cultural branding. During my university exchange program at the University of Tashkent's International Business School, I observed firsthand how local consumer psychology differs from global models—knowledge that would directly benefit your team in crafting authentic regional campaigns.</w:t>
      </w:r>
      <w:r>
        <w:t xml:space="preserve"> </w:t>
      </w:r>
      <w:r>
        <w:t xml:space="preserve">My technical skills complement this cultural understanding. I am proficient in Google Analytics, Meta Ads Manager, and Canva for marketing collateral development. In my previous role as Social Media Coordinator at a Tashkent-based startup, I managed campaigns that increased client engagement by 65% through localized content—creating Ramadan-themed Instagram series featuring authentic Uzbek cuisine that resonated across regional demographics. I also developed an SEO strategy for a local clothing brand that boosted organic traffic by 120% within six months, demonstrating my ability to translate data into actionable marketing solutions. These experiences have honed my ability to balance creative storytelling with measurable KPIs—essential competencies for the Marketing Manager internship role.</w:t>
      </w:r>
      <w:r>
        <w:t xml:space="preserve"> </w:t>
      </w:r>
      <w:r>
        <w:t xml:space="preserve">Beyond technical capabilities, I bring an authentic connection to Uzbekistan's cultural fabric that would enrich your marketing initiatives. Fluent in Uzbek and Russian with conversational English proficiency, I've participated in community projects like "Tashkent Art Week" where I coordinated volunteer teams to promote local artisans' products through digital storytelling. This experience taught me how to weave cultural narratives into compelling brand experiences—something crucial for a company targeting Tashkent's diverse consumer base. I understand that successful marketing in Uzbekistan requires respecting traditions while embracing modernity; my background positions me uniquely to bridge this gap.</w:t>
      </w:r>
      <w:r>
        <w:t xml:space="preserve"> </w:t>
      </w:r>
      <w:r>
        <w:t xml:space="preserve">I have carefully researched [Company Name]'s market position and recognize your strategic focus on digital transformation within Uzbekistan Tashkent. Your recent partnership with the Tashkent International Airport for the "Discover Central Asia" initiative exemplifies how you're leveraging local infrastructure for global reach—a vision I'm eager to support. The opportunity to learn from your award-winning team while contributing fresh perspectives would be invaluable as I prepare for my future career in marketing leadership. I am particularly impressed by your commitment to developing young talent through programs like the "Uzbek Marketing Fellowship," which aligns with my professional growth goals.</w:t>
      </w:r>
      <w:r>
        <w:t xml:space="preserve"> </w:t>
      </w:r>
      <w:r>
        <w:t xml:space="preserve">What sets me apart is my proven ability to navigate Uzbekistan's unique business context. While studying at Tashkent University, I conducted fieldwork across 12 districts analyzing small business digital adoption rates—finding that 68% of local retailers lack social media presence despite high smartphone penetration. This insight directly informs my approach to creating practical marketing solutions for businesses in the Tashkent market. My understanding of regulatory frameworks like Uzbekistan's Data Protection Law and cultural nuances ensures I can immediately contribute to compliant, respectful campaigns.</w:t>
      </w:r>
      <w:r>
        <w:t xml:space="preserve"> </w:t>
      </w:r>
      <w:r>
        <w:t xml:space="preserve">As Uzbekistan's economy continues its robust expansion—projected at 5.8% GDP growth this year—the marketing landscape is undergoing revolutionary change. I am eager to contribute to [Company Name]'s leadership in this transformation through the Marketing Manager Internship position. My combination of academic rigor, practical experience, and deep cultural connection positions me to add immediate value while growing under your mentorship.</w:t>
      </w:r>
      <w:r>
        <w:t xml:space="preserve"> </w:t>
      </w:r>
      <w:r>
        <w:t xml:space="preserve">Thank you for considering my application as a candidate for this exceptional Internship Application Letter opportunity. I am confident that my passion for Uzbekistan Tashkent's marketing evolution, combined with my technical capabilities and cultural fluency, would make me a valuable asset to your team. I welcome the opportunity to discuss how my skills can support [Company Name]'s strategic objectives during an interview at your earliest convenience.</w:t>
      </w:r>
      <w:r>
        <w:t xml:space="preserve"> </w:t>
      </w:r>
      <w:r>
        <w:t xml:space="preserve">Respectfully submitted,</w:t>
      </w:r>
    </w:p>
    <w:p>
      <w:pPr>
        <w:pStyle w:val="BodyText"/>
      </w:pPr>
      <w:r>
        <w:t xml:space="preserve">[Your Full Name]</w:t>
      </w:r>
      <w:r>
        <w:br/>
      </w:r>
      <w:r>
        <w:t xml:space="preserve">Tashkent, Uzbe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6-07-21T06:21:07Z</dcterms:created>
  <dcterms:modified xsi:type="dcterms:W3CDTF">2026-07-21T06:21:07Z</dcterms:modified>
</cp:coreProperties>
</file>

<file path=docProps/custom.xml><?xml version="1.0" encoding="utf-8"?>
<Properties xmlns="http://schemas.openxmlformats.org/officeDocument/2006/custom-properties" xmlns:vt="http://schemas.openxmlformats.org/officeDocument/2006/docPropsVTypes"/>
</file>